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3FFA" w:rsidRDefault="00EC6B67">
      <w:pPr>
        <w:rPr>
          <w:sz w:val="28"/>
          <w:szCs w:val="28"/>
        </w:rPr>
      </w:pPr>
      <w:r w:rsidRPr="00EC6B67">
        <w:rPr>
          <w:sz w:val="28"/>
          <w:szCs w:val="28"/>
        </w:rPr>
        <w:t xml:space="preserve">In-class Activity: </w:t>
      </w:r>
      <w:r w:rsidR="001741E3">
        <w:rPr>
          <w:sz w:val="28"/>
          <w:szCs w:val="28"/>
        </w:rPr>
        <w:t>Leverage and Influence</w:t>
      </w:r>
      <w:r w:rsidRPr="00EC6B67">
        <w:rPr>
          <w:sz w:val="28"/>
          <w:szCs w:val="28"/>
        </w:rPr>
        <w:t xml:space="preserve">                              February 22, 2107</w:t>
      </w:r>
    </w:p>
    <w:p w:rsidR="00EC6B67" w:rsidRDefault="00EC6B67">
      <w:pPr>
        <w:rPr>
          <w:sz w:val="24"/>
          <w:szCs w:val="24"/>
        </w:rPr>
      </w:pPr>
      <w:r w:rsidRPr="00EC6B67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Consider the </w:t>
      </w:r>
      <w:r w:rsidR="001741E3">
        <w:rPr>
          <w:sz w:val="24"/>
          <w:szCs w:val="24"/>
        </w:rPr>
        <w:t>Crime data</w:t>
      </w:r>
      <w:r w:rsidR="00AD2D17">
        <w:rPr>
          <w:sz w:val="24"/>
          <w:szCs w:val="24"/>
        </w:rPr>
        <w:t>. The variables are</w:t>
      </w:r>
    </w:p>
    <w:p w:rsidR="001741E3" w:rsidRDefault="001741E3" w:rsidP="001741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741E3">
        <w:rPr>
          <w:rFonts w:eastAsia="Times New Roman" w:cstheme="minorHAnsi"/>
          <w:color w:val="000000"/>
          <w:sz w:val="24"/>
          <w:szCs w:val="24"/>
        </w:rPr>
        <w:t xml:space="preserve">The crime.csv data set appears in Statistical Methods for Social Sciences, Third Edition by Alan </w:t>
      </w:r>
      <w:proofErr w:type="spellStart"/>
      <w:r w:rsidRPr="001741E3">
        <w:rPr>
          <w:rFonts w:eastAsia="Times New Roman" w:cstheme="minorHAnsi"/>
          <w:color w:val="000000"/>
          <w:sz w:val="24"/>
          <w:szCs w:val="24"/>
        </w:rPr>
        <w:t>Agresti</w:t>
      </w:r>
      <w:proofErr w:type="spellEnd"/>
      <w:r w:rsidRPr="001741E3">
        <w:rPr>
          <w:rFonts w:eastAsia="Times New Roman" w:cstheme="minorHAnsi"/>
          <w:color w:val="000000"/>
          <w:sz w:val="24"/>
          <w:szCs w:val="24"/>
        </w:rPr>
        <w:t xml:space="preserve"> and Barbara Finlay (Prentice Hall, 1997).  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 xml:space="preserve">The variables are 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state id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 xml:space="preserve"> (sid), 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state name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 xml:space="preserve"> (state), violent crimes per 100,000 people (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crime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), m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>urders per 1,000,000 (</w:t>
      </w:r>
      <w:r w:rsidRPr="00136802">
        <w:rPr>
          <w:rFonts w:eastAsia="Times New Roman" w:cstheme="minorHAnsi"/>
          <w:b/>
          <w:noProof/>
          <w:color w:val="000000"/>
          <w:sz w:val="24"/>
          <w:szCs w:val="24"/>
        </w:rPr>
        <w:t>murder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 xml:space="preserve">), 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the percent of the population living in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 xml:space="preserve"> metropolitan areas (</w:t>
      </w:r>
      <w:r w:rsidRPr="00136802">
        <w:rPr>
          <w:rFonts w:eastAsia="Times New Roman" w:cstheme="minorHAnsi"/>
          <w:b/>
          <w:noProof/>
          <w:color w:val="000000"/>
          <w:sz w:val="24"/>
          <w:szCs w:val="24"/>
        </w:rPr>
        <w:t>pctmetro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 xml:space="preserve">), 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the percent of the population that is white (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pctwhite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), percent of population with a high school education or above (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pcths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), percent of population living under poverty line (</w:t>
      </w:r>
      <w:r w:rsidRPr="001741E3">
        <w:rPr>
          <w:rFonts w:eastAsia="Times New Roman" w:cstheme="minorHAnsi"/>
          <w:b/>
          <w:noProof/>
          <w:color w:val="000000"/>
          <w:sz w:val="24"/>
          <w:szCs w:val="24"/>
        </w:rPr>
        <w:t>poverty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), and percent of population tha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>t are single parents (</w:t>
      </w:r>
      <w:r w:rsidRPr="00136802">
        <w:rPr>
          <w:rFonts w:eastAsia="Times New Roman" w:cstheme="minorHAnsi"/>
          <w:b/>
          <w:noProof/>
          <w:color w:val="000000"/>
          <w:sz w:val="24"/>
          <w:szCs w:val="24"/>
        </w:rPr>
        <w:t>single</w:t>
      </w:r>
      <w:r w:rsidRPr="00136802">
        <w:rPr>
          <w:rFonts w:eastAsia="Times New Roman" w:cstheme="minorHAnsi"/>
          <w:noProof/>
          <w:color w:val="000000"/>
          <w:sz w:val="24"/>
          <w:szCs w:val="24"/>
        </w:rPr>
        <w:t>).</w:t>
      </w:r>
      <w:r w:rsidRPr="001741E3">
        <w:rPr>
          <w:rFonts w:eastAsia="Times New Roman" w:cstheme="minorHAnsi"/>
          <w:color w:val="000000"/>
          <w:sz w:val="24"/>
          <w:szCs w:val="24"/>
        </w:rPr>
        <w:t xml:space="preserve"> The goal of the analysis is to fit a multiple linear regression </w:t>
      </w:r>
      <w:r w:rsidRPr="001741E3">
        <w:rPr>
          <w:rFonts w:eastAsia="Times New Roman" w:cstheme="minorHAnsi"/>
          <w:noProof/>
          <w:color w:val="000000"/>
          <w:sz w:val="24"/>
          <w:szCs w:val="24"/>
        </w:rPr>
        <w:t>model</w:t>
      </w:r>
      <w:r w:rsidRPr="001741E3">
        <w:rPr>
          <w:rFonts w:eastAsia="Times New Roman" w:cstheme="minorHAnsi"/>
          <w:color w:val="000000"/>
          <w:sz w:val="24"/>
          <w:szCs w:val="24"/>
        </w:rPr>
        <w:t xml:space="preserve"> by regressing the crime rate on the </w:t>
      </w:r>
      <w:r>
        <w:rPr>
          <w:rFonts w:eastAsia="Times New Roman" w:cstheme="minorHAnsi"/>
          <w:color w:val="000000"/>
          <w:sz w:val="24"/>
          <w:szCs w:val="24"/>
        </w:rPr>
        <w:t>available predictors</w:t>
      </w:r>
      <w:r w:rsidRPr="001741E3">
        <w:rPr>
          <w:rFonts w:eastAsia="Times New Roman" w:cstheme="minorHAnsi"/>
          <w:color w:val="000000"/>
          <w:sz w:val="24"/>
          <w:szCs w:val="24"/>
        </w:rPr>
        <w:t>.</w:t>
      </w:r>
    </w:p>
    <w:p w:rsidR="001741E3" w:rsidRPr="001741E3" w:rsidRDefault="001741E3" w:rsidP="001741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:rsidR="005629D2" w:rsidRPr="005629D2" w:rsidRDefault="00AD2D17" w:rsidP="005629D2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Make a </w:t>
      </w:r>
      <w:r w:rsidR="003F29A1">
        <w:rPr>
          <w:sz w:val="24"/>
          <w:szCs w:val="24"/>
        </w:rPr>
        <w:t xml:space="preserve">pairwise </w:t>
      </w:r>
      <w:r w:rsidRPr="00AE4865">
        <w:rPr>
          <w:noProof/>
          <w:sz w:val="24"/>
          <w:szCs w:val="24"/>
        </w:rPr>
        <w:t>scatter plot</w:t>
      </w:r>
      <w:r w:rsidR="003F29A1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 </w:t>
      </w:r>
      <w:r w:rsidR="003F29A1">
        <w:rPr>
          <w:sz w:val="24"/>
          <w:szCs w:val="24"/>
        </w:rPr>
        <w:t>Do you see any outliers</w:t>
      </w:r>
      <w:r w:rsidR="002A32AD">
        <w:rPr>
          <w:sz w:val="24"/>
          <w:szCs w:val="24"/>
        </w:rPr>
        <w:t>?</w:t>
      </w:r>
      <w:r w:rsidR="003F29A1">
        <w:rPr>
          <w:sz w:val="24"/>
          <w:szCs w:val="24"/>
        </w:rPr>
        <w:t xml:space="preserve"> Can you identify them as either leverage or influential? </w:t>
      </w: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2A32AD" w:rsidRDefault="002A32AD" w:rsidP="002A32AD">
      <w:pPr>
        <w:pStyle w:val="ListParagraph"/>
        <w:ind w:left="360"/>
        <w:rPr>
          <w:sz w:val="24"/>
          <w:szCs w:val="24"/>
        </w:rPr>
      </w:pPr>
    </w:p>
    <w:p w:rsidR="005629D2" w:rsidRDefault="002A32AD" w:rsidP="008C6BBE">
      <w:pPr>
        <w:pStyle w:val="ListParagraph"/>
        <w:numPr>
          <w:ilvl w:val="0"/>
          <w:numId w:val="1"/>
        </w:numPr>
        <w:ind w:left="360" w:right="-360"/>
        <w:rPr>
          <w:sz w:val="24"/>
          <w:szCs w:val="24"/>
        </w:rPr>
      </w:pPr>
      <w:r>
        <w:rPr>
          <w:sz w:val="24"/>
          <w:szCs w:val="24"/>
        </w:rPr>
        <w:t xml:space="preserve">Fit a multiple linear regression </w:t>
      </w:r>
      <w:r w:rsidRPr="00AE4865">
        <w:rPr>
          <w:noProof/>
          <w:sz w:val="24"/>
          <w:szCs w:val="24"/>
        </w:rPr>
        <w:t>model</w:t>
      </w:r>
      <w:r>
        <w:rPr>
          <w:sz w:val="24"/>
          <w:szCs w:val="24"/>
        </w:rPr>
        <w:t xml:space="preserve"> relating the number of games won to the tree covariates. </w:t>
      </w:r>
      <w:r w:rsidR="005629D2">
        <w:rPr>
          <w:sz w:val="24"/>
          <w:szCs w:val="24"/>
        </w:rPr>
        <w:t xml:space="preserve">Report the </w:t>
      </w:r>
      <w:r w:rsidR="005629D2" w:rsidRPr="0006446C">
        <w:rPr>
          <w:noProof/>
          <w:sz w:val="24"/>
          <w:szCs w:val="24"/>
        </w:rPr>
        <w:t>foll</w:t>
      </w:r>
      <w:r w:rsidR="0006446C">
        <w:rPr>
          <w:noProof/>
          <w:sz w:val="24"/>
          <w:szCs w:val="24"/>
        </w:rPr>
        <w:t>owing</w:t>
      </w:r>
      <w:r w:rsidR="005629D2">
        <w:rPr>
          <w:sz w:val="24"/>
          <w:szCs w:val="24"/>
        </w:rPr>
        <w:t>:</w:t>
      </w:r>
    </w:p>
    <w:p w:rsidR="00AD2D17" w:rsidRDefault="005629D2" w:rsidP="005629D2">
      <w:pPr>
        <w:pStyle w:val="ListParagraph"/>
        <w:numPr>
          <w:ilvl w:val="0"/>
          <w:numId w:val="2"/>
        </w:numPr>
        <w:ind w:right="-360"/>
        <w:rPr>
          <w:sz w:val="24"/>
          <w:szCs w:val="24"/>
        </w:rPr>
      </w:pPr>
      <w:r>
        <w:rPr>
          <w:sz w:val="24"/>
          <w:szCs w:val="24"/>
        </w:rPr>
        <w:t>Adjusted R-square value</w:t>
      </w:r>
    </w:p>
    <w:p w:rsidR="002A32AD" w:rsidRDefault="005629D2" w:rsidP="008C6BBE">
      <w:pPr>
        <w:pStyle w:val="ListParagraph"/>
        <w:numPr>
          <w:ilvl w:val="0"/>
          <w:numId w:val="2"/>
        </w:numPr>
        <w:ind w:right="-360"/>
        <w:rPr>
          <w:sz w:val="24"/>
          <w:szCs w:val="24"/>
        </w:rPr>
      </w:pPr>
      <w:r>
        <w:rPr>
          <w:sz w:val="24"/>
          <w:szCs w:val="24"/>
        </w:rPr>
        <w:t>MSE</w:t>
      </w:r>
    </w:p>
    <w:p w:rsidR="005629D2" w:rsidRDefault="005629D2" w:rsidP="008C6BBE">
      <w:pPr>
        <w:pStyle w:val="ListParagraph"/>
        <w:numPr>
          <w:ilvl w:val="0"/>
          <w:numId w:val="2"/>
        </w:numPr>
        <w:ind w:right="-360"/>
        <w:rPr>
          <w:sz w:val="24"/>
          <w:szCs w:val="24"/>
        </w:rPr>
      </w:pPr>
      <w:r>
        <w:rPr>
          <w:sz w:val="24"/>
          <w:szCs w:val="24"/>
        </w:rPr>
        <w:t>Can you identify any non-significant covariates?</w:t>
      </w:r>
      <w:r>
        <w:rPr>
          <w:sz w:val="24"/>
          <w:szCs w:val="24"/>
        </w:rPr>
        <w:br/>
        <w:t xml:space="preserve">Is this a wise decision to drop them from your resulting model? </w:t>
      </w:r>
    </w:p>
    <w:p w:rsidR="005629D2" w:rsidRPr="005629D2" w:rsidRDefault="005629D2" w:rsidP="005629D2">
      <w:pPr>
        <w:pStyle w:val="ListParagraph"/>
        <w:ind w:left="1080" w:right="-360"/>
        <w:rPr>
          <w:sz w:val="24"/>
          <w:szCs w:val="24"/>
        </w:rPr>
      </w:pPr>
    </w:p>
    <w:p w:rsidR="002E36F8" w:rsidRDefault="002E36F8" w:rsidP="002A32AD">
      <w:pPr>
        <w:pStyle w:val="ListParagraph"/>
        <w:ind w:left="360"/>
        <w:rPr>
          <w:sz w:val="24"/>
          <w:szCs w:val="24"/>
        </w:rPr>
      </w:pPr>
    </w:p>
    <w:p w:rsidR="00272DCA" w:rsidRDefault="00272DCA" w:rsidP="002A32AD">
      <w:pPr>
        <w:pStyle w:val="ListParagraph"/>
        <w:ind w:left="360"/>
        <w:rPr>
          <w:sz w:val="24"/>
          <w:szCs w:val="24"/>
        </w:rPr>
      </w:pPr>
    </w:p>
    <w:p w:rsidR="00272DCA" w:rsidRDefault="00272DCA" w:rsidP="002A32AD">
      <w:pPr>
        <w:pStyle w:val="ListParagraph"/>
        <w:ind w:left="360"/>
        <w:rPr>
          <w:sz w:val="24"/>
          <w:szCs w:val="24"/>
        </w:rPr>
      </w:pPr>
    </w:p>
    <w:p w:rsidR="00272DCA" w:rsidRDefault="00272DCA" w:rsidP="002A32AD">
      <w:pPr>
        <w:pStyle w:val="ListParagraph"/>
        <w:ind w:left="360"/>
        <w:rPr>
          <w:sz w:val="24"/>
          <w:szCs w:val="24"/>
        </w:rPr>
      </w:pPr>
    </w:p>
    <w:p w:rsidR="00272DCA" w:rsidRDefault="00272DCA" w:rsidP="002A32AD">
      <w:pPr>
        <w:pStyle w:val="ListParagraph"/>
        <w:ind w:left="360"/>
        <w:rPr>
          <w:sz w:val="24"/>
          <w:szCs w:val="24"/>
        </w:rPr>
      </w:pPr>
    </w:p>
    <w:p w:rsidR="002A32AD" w:rsidRDefault="002E36F8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C</w:t>
      </w:r>
      <w:r w:rsidR="005629D2">
        <w:rPr>
          <w:sz w:val="24"/>
          <w:szCs w:val="24"/>
        </w:rPr>
        <w:t xml:space="preserve">alculate the </w:t>
      </w:r>
      <w:r w:rsidR="005629D2" w:rsidRPr="00AE4865">
        <w:rPr>
          <w:noProof/>
          <w:sz w:val="24"/>
          <w:szCs w:val="24"/>
        </w:rPr>
        <w:t>h</w:t>
      </w:r>
      <w:r w:rsidR="005629D2" w:rsidRPr="00AE4865">
        <w:rPr>
          <w:noProof/>
          <w:sz w:val="24"/>
          <w:szCs w:val="24"/>
          <w:vertAlign w:val="subscript"/>
        </w:rPr>
        <w:t>ii</w:t>
      </w:r>
      <w:r w:rsidR="005629D2">
        <w:rPr>
          <w:sz w:val="24"/>
          <w:szCs w:val="24"/>
        </w:rPr>
        <w:t>, the amount of leverage for each observation. Are there any leverage points?</w:t>
      </w:r>
      <w:r w:rsidR="0006446C">
        <w:rPr>
          <w:sz w:val="24"/>
          <w:szCs w:val="24"/>
        </w:rPr>
        <w:t xml:space="preserve"> </w:t>
      </w: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272DCA" w:rsidRDefault="00272DCA" w:rsidP="008C6BBE">
      <w:pPr>
        <w:pStyle w:val="ListParagraph"/>
        <w:ind w:left="360"/>
        <w:rPr>
          <w:sz w:val="24"/>
          <w:szCs w:val="24"/>
        </w:rPr>
      </w:pPr>
    </w:p>
    <w:p w:rsidR="00272DCA" w:rsidRDefault="00272DCA" w:rsidP="008C6BBE">
      <w:pPr>
        <w:pStyle w:val="ListParagraph"/>
        <w:ind w:left="360"/>
        <w:rPr>
          <w:sz w:val="24"/>
          <w:szCs w:val="24"/>
        </w:rPr>
      </w:pPr>
    </w:p>
    <w:p w:rsidR="00272DCA" w:rsidRDefault="00272DCA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8C6BBE" w:rsidRDefault="008C6BBE" w:rsidP="008C6BBE">
      <w:pPr>
        <w:pStyle w:val="ListParagraph"/>
        <w:ind w:left="360"/>
        <w:rPr>
          <w:sz w:val="24"/>
          <w:szCs w:val="24"/>
        </w:rPr>
      </w:pPr>
    </w:p>
    <w:p w:rsidR="002E36F8" w:rsidRDefault="00AE4865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t>Perform a residual analysis? W</w:t>
      </w:r>
      <w:r w:rsidRPr="00AE4865">
        <w:rPr>
          <w:noProof/>
          <w:sz w:val="24"/>
          <w:szCs w:val="24"/>
        </w:rPr>
        <w:t>hich</w:t>
      </w:r>
      <w:r>
        <w:rPr>
          <w:sz w:val="24"/>
          <w:szCs w:val="24"/>
        </w:rPr>
        <w:t xml:space="preserve"> residuals will be more appropriate to identify </w:t>
      </w:r>
      <w:r w:rsidRPr="00AE4865">
        <w:rPr>
          <w:noProof/>
          <w:sz w:val="24"/>
          <w:szCs w:val="24"/>
        </w:rPr>
        <w:t>outliers?</w:t>
      </w: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230005">
      <w:pPr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230005" w:rsidRDefault="00230005" w:rsidP="00FE2F72">
      <w:pPr>
        <w:pStyle w:val="ListParagraph"/>
        <w:ind w:left="360"/>
        <w:rPr>
          <w:sz w:val="24"/>
          <w:szCs w:val="24"/>
        </w:rPr>
      </w:pPr>
    </w:p>
    <w:p w:rsidR="00FE2F72" w:rsidRDefault="00FE2F72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alculate </w:t>
      </w:r>
      <w:r w:rsidR="00136802">
        <w:rPr>
          <w:sz w:val="24"/>
          <w:szCs w:val="24"/>
        </w:rPr>
        <w:t xml:space="preserve">the Cook’s distance. </w:t>
      </w:r>
      <w:r w:rsidR="00136802" w:rsidRPr="00136802">
        <w:rPr>
          <w:noProof/>
          <w:sz w:val="24"/>
          <w:szCs w:val="24"/>
        </w:rPr>
        <w:t>Can you</w:t>
      </w:r>
      <w:r w:rsidR="00136802">
        <w:rPr>
          <w:sz w:val="24"/>
          <w:szCs w:val="24"/>
        </w:rPr>
        <w:t xml:space="preserve"> identify influence points, if any? </w:t>
      </w:r>
    </w:p>
    <w:p w:rsidR="00136802" w:rsidRDefault="00136802" w:rsidP="00136802">
      <w:pPr>
        <w:pStyle w:val="ListParagraph"/>
        <w:ind w:left="360"/>
        <w:rPr>
          <w:sz w:val="24"/>
          <w:szCs w:val="24"/>
        </w:rPr>
      </w:pPr>
    </w:p>
    <w:p w:rsidR="00136802" w:rsidRDefault="00136802" w:rsidP="00136802">
      <w:pPr>
        <w:pStyle w:val="ListParagraph"/>
        <w:ind w:left="360"/>
        <w:rPr>
          <w:sz w:val="24"/>
          <w:szCs w:val="24"/>
        </w:rPr>
      </w:pPr>
    </w:p>
    <w:p w:rsidR="00136802" w:rsidRDefault="00136802" w:rsidP="00136802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Report the Cook’s distance corresponding to DC. How will you interpret this value? </w:t>
      </w:r>
    </w:p>
    <w:p w:rsidR="002C1EF7" w:rsidRDefault="002C1EF7" w:rsidP="002C1EF7">
      <w:pPr>
        <w:rPr>
          <w:sz w:val="24"/>
          <w:szCs w:val="24"/>
        </w:rPr>
      </w:pPr>
    </w:p>
    <w:p w:rsidR="002C1EF7" w:rsidRDefault="002C1EF7" w:rsidP="002C1EF7">
      <w:pPr>
        <w:rPr>
          <w:sz w:val="24"/>
          <w:szCs w:val="24"/>
        </w:rPr>
      </w:pPr>
    </w:p>
    <w:p w:rsidR="002C1EF7" w:rsidRPr="002C1EF7" w:rsidRDefault="002C1EF7" w:rsidP="002C1EF7">
      <w:pPr>
        <w:rPr>
          <w:sz w:val="24"/>
          <w:szCs w:val="24"/>
        </w:rPr>
      </w:pPr>
    </w:p>
    <w:p w:rsidR="00FE2F72" w:rsidRDefault="00FE2F72" w:rsidP="00FE2F72">
      <w:pPr>
        <w:pStyle w:val="ListParagraph"/>
        <w:ind w:left="360"/>
        <w:rPr>
          <w:sz w:val="24"/>
          <w:szCs w:val="24"/>
        </w:rPr>
      </w:pPr>
    </w:p>
    <w:p w:rsidR="00B55104" w:rsidRDefault="008C175F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Calculate DFBETAS. </w:t>
      </w: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74678B">
      <w:pPr>
        <w:pStyle w:val="ListParagraph"/>
        <w:ind w:left="360"/>
        <w:rPr>
          <w:sz w:val="24"/>
          <w:szCs w:val="24"/>
        </w:rPr>
      </w:pPr>
    </w:p>
    <w:p w:rsidR="0074678B" w:rsidRDefault="0074678B" w:rsidP="00AD2D17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>
        <w:rPr>
          <w:sz w:val="24"/>
          <w:szCs w:val="24"/>
        </w:rPr>
        <w:t>Obtain the resulting model</w:t>
      </w: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  <w:bookmarkStart w:id="0" w:name="_GoBack"/>
      <w:bookmarkEnd w:id="0"/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4E422D" w:rsidRDefault="004E422D" w:rsidP="004E422D">
      <w:pPr>
        <w:pStyle w:val="ListParagraph"/>
        <w:ind w:left="360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Default="00F8353B" w:rsidP="001527E2">
      <w:pPr>
        <w:pStyle w:val="ListParagraph"/>
        <w:rPr>
          <w:sz w:val="24"/>
          <w:szCs w:val="24"/>
        </w:rPr>
      </w:pPr>
    </w:p>
    <w:p w:rsidR="00F8353B" w:rsidRDefault="00F8353B" w:rsidP="00F8353B">
      <w:pPr>
        <w:pStyle w:val="ListParagraph"/>
        <w:rPr>
          <w:sz w:val="24"/>
          <w:szCs w:val="24"/>
        </w:rPr>
      </w:pPr>
    </w:p>
    <w:p w:rsidR="00F8353B" w:rsidRPr="00F8353B" w:rsidRDefault="00F8353B" w:rsidP="00F8353B">
      <w:pPr>
        <w:pStyle w:val="ListParagraph"/>
        <w:rPr>
          <w:sz w:val="24"/>
          <w:szCs w:val="24"/>
        </w:rPr>
      </w:pPr>
    </w:p>
    <w:sectPr w:rsidR="00F8353B" w:rsidRPr="00F835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1D3BC2"/>
    <w:multiLevelType w:val="hybridMultilevel"/>
    <w:tmpl w:val="86002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323A23"/>
    <w:multiLevelType w:val="hybridMultilevel"/>
    <w:tmpl w:val="0526F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yNDE3MjYyNzM0sLBQ0lEKTi0uzszPAykwqgUAcZcjEywAAAA="/>
  </w:docVars>
  <w:rsids>
    <w:rsidRoot w:val="00EC6B67"/>
    <w:rsid w:val="00001841"/>
    <w:rsid w:val="00002ABA"/>
    <w:rsid w:val="00006475"/>
    <w:rsid w:val="00007A3D"/>
    <w:rsid w:val="00011CAA"/>
    <w:rsid w:val="0001429B"/>
    <w:rsid w:val="00060437"/>
    <w:rsid w:val="000618CD"/>
    <w:rsid w:val="00061E7F"/>
    <w:rsid w:val="0006446C"/>
    <w:rsid w:val="00076FE4"/>
    <w:rsid w:val="00077F1A"/>
    <w:rsid w:val="00083835"/>
    <w:rsid w:val="00091316"/>
    <w:rsid w:val="00096832"/>
    <w:rsid w:val="000E0193"/>
    <w:rsid w:val="00101F62"/>
    <w:rsid w:val="00106CFC"/>
    <w:rsid w:val="00122E58"/>
    <w:rsid w:val="00131E8C"/>
    <w:rsid w:val="001332F6"/>
    <w:rsid w:val="00135D90"/>
    <w:rsid w:val="00136802"/>
    <w:rsid w:val="0014179E"/>
    <w:rsid w:val="001458F5"/>
    <w:rsid w:val="001527E2"/>
    <w:rsid w:val="001530AC"/>
    <w:rsid w:val="00157D6F"/>
    <w:rsid w:val="00162A74"/>
    <w:rsid w:val="00172AF3"/>
    <w:rsid w:val="00173C3A"/>
    <w:rsid w:val="001741E3"/>
    <w:rsid w:val="00174A75"/>
    <w:rsid w:val="001750BD"/>
    <w:rsid w:val="001916B1"/>
    <w:rsid w:val="00195FC2"/>
    <w:rsid w:val="001B1F5D"/>
    <w:rsid w:val="001B4B37"/>
    <w:rsid w:val="001D42D7"/>
    <w:rsid w:val="002154D1"/>
    <w:rsid w:val="00225DB8"/>
    <w:rsid w:val="00230005"/>
    <w:rsid w:val="00231843"/>
    <w:rsid w:val="002419A5"/>
    <w:rsid w:val="0025000F"/>
    <w:rsid w:val="002558BA"/>
    <w:rsid w:val="00257C6F"/>
    <w:rsid w:val="00266127"/>
    <w:rsid w:val="002671D1"/>
    <w:rsid w:val="00272DCA"/>
    <w:rsid w:val="00272E62"/>
    <w:rsid w:val="00284FAE"/>
    <w:rsid w:val="002964FB"/>
    <w:rsid w:val="002A32AD"/>
    <w:rsid w:val="002B39FF"/>
    <w:rsid w:val="002C1EF7"/>
    <w:rsid w:val="002C4D68"/>
    <w:rsid w:val="002D6F0F"/>
    <w:rsid w:val="002E36F8"/>
    <w:rsid w:val="002E3FFA"/>
    <w:rsid w:val="002F48B2"/>
    <w:rsid w:val="003424E7"/>
    <w:rsid w:val="00360504"/>
    <w:rsid w:val="003612A8"/>
    <w:rsid w:val="0037001A"/>
    <w:rsid w:val="003809DC"/>
    <w:rsid w:val="00387B3D"/>
    <w:rsid w:val="003931DB"/>
    <w:rsid w:val="003C6574"/>
    <w:rsid w:val="003C7B93"/>
    <w:rsid w:val="003D792B"/>
    <w:rsid w:val="003F0910"/>
    <w:rsid w:val="003F29A1"/>
    <w:rsid w:val="00400933"/>
    <w:rsid w:val="00435E75"/>
    <w:rsid w:val="00446015"/>
    <w:rsid w:val="004470A4"/>
    <w:rsid w:val="0046353E"/>
    <w:rsid w:val="0047345D"/>
    <w:rsid w:val="00474F85"/>
    <w:rsid w:val="00480046"/>
    <w:rsid w:val="00480EDF"/>
    <w:rsid w:val="0049243E"/>
    <w:rsid w:val="004C5321"/>
    <w:rsid w:val="004D39A8"/>
    <w:rsid w:val="004E422D"/>
    <w:rsid w:val="00506F65"/>
    <w:rsid w:val="00516331"/>
    <w:rsid w:val="0052138A"/>
    <w:rsid w:val="00522E0E"/>
    <w:rsid w:val="005234F6"/>
    <w:rsid w:val="005427B9"/>
    <w:rsid w:val="0055623F"/>
    <w:rsid w:val="00560AB4"/>
    <w:rsid w:val="005629D2"/>
    <w:rsid w:val="00573CC9"/>
    <w:rsid w:val="005776F4"/>
    <w:rsid w:val="0058445F"/>
    <w:rsid w:val="005964E3"/>
    <w:rsid w:val="005A15E0"/>
    <w:rsid w:val="005A1A17"/>
    <w:rsid w:val="005A471A"/>
    <w:rsid w:val="005B7E48"/>
    <w:rsid w:val="005E6A98"/>
    <w:rsid w:val="005F3425"/>
    <w:rsid w:val="00607B7F"/>
    <w:rsid w:val="0061613E"/>
    <w:rsid w:val="00626F60"/>
    <w:rsid w:val="00640133"/>
    <w:rsid w:val="00642F5B"/>
    <w:rsid w:val="00643A72"/>
    <w:rsid w:val="00660AD4"/>
    <w:rsid w:val="0067533B"/>
    <w:rsid w:val="0067798D"/>
    <w:rsid w:val="006805F1"/>
    <w:rsid w:val="006938C9"/>
    <w:rsid w:val="00695570"/>
    <w:rsid w:val="006A09C7"/>
    <w:rsid w:val="006A7EEB"/>
    <w:rsid w:val="006B5168"/>
    <w:rsid w:val="006F17E4"/>
    <w:rsid w:val="00702311"/>
    <w:rsid w:val="00704473"/>
    <w:rsid w:val="00717995"/>
    <w:rsid w:val="007208AF"/>
    <w:rsid w:val="00724191"/>
    <w:rsid w:val="00735083"/>
    <w:rsid w:val="00736C7A"/>
    <w:rsid w:val="0074678B"/>
    <w:rsid w:val="00756A26"/>
    <w:rsid w:val="00774C8D"/>
    <w:rsid w:val="00781CC9"/>
    <w:rsid w:val="00781D95"/>
    <w:rsid w:val="007A63AA"/>
    <w:rsid w:val="007A7E97"/>
    <w:rsid w:val="007C1597"/>
    <w:rsid w:val="007C76ED"/>
    <w:rsid w:val="007E5465"/>
    <w:rsid w:val="007F2E18"/>
    <w:rsid w:val="00805F42"/>
    <w:rsid w:val="00814E12"/>
    <w:rsid w:val="00820A32"/>
    <w:rsid w:val="00835F07"/>
    <w:rsid w:val="00881718"/>
    <w:rsid w:val="008A3613"/>
    <w:rsid w:val="008B4106"/>
    <w:rsid w:val="008C175F"/>
    <w:rsid w:val="008C2B75"/>
    <w:rsid w:val="008C6BBE"/>
    <w:rsid w:val="009102B2"/>
    <w:rsid w:val="009158FD"/>
    <w:rsid w:val="00920EBC"/>
    <w:rsid w:val="00934931"/>
    <w:rsid w:val="00940E82"/>
    <w:rsid w:val="009509FB"/>
    <w:rsid w:val="00962B39"/>
    <w:rsid w:val="009771C3"/>
    <w:rsid w:val="00977291"/>
    <w:rsid w:val="00977E1F"/>
    <w:rsid w:val="00980598"/>
    <w:rsid w:val="009911DF"/>
    <w:rsid w:val="009A3507"/>
    <w:rsid w:val="009A43A1"/>
    <w:rsid w:val="009C214E"/>
    <w:rsid w:val="009D6A63"/>
    <w:rsid w:val="009E132C"/>
    <w:rsid w:val="009F581F"/>
    <w:rsid w:val="009F6AB5"/>
    <w:rsid w:val="00A26D2B"/>
    <w:rsid w:val="00A33520"/>
    <w:rsid w:val="00A515AA"/>
    <w:rsid w:val="00A56F97"/>
    <w:rsid w:val="00A629F9"/>
    <w:rsid w:val="00A73D1C"/>
    <w:rsid w:val="00A8619D"/>
    <w:rsid w:val="00A87744"/>
    <w:rsid w:val="00A91358"/>
    <w:rsid w:val="00A97B8A"/>
    <w:rsid w:val="00AC3D19"/>
    <w:rsid w:val="00AD2D17"/>
    <w:rsid w:val="00AE1997"/>
    <w:rsid w:val="00AE4865"/>
    <w:rsid w:val="00B406D0"/>
    <w:rsid w:val="00B457F5"/>
    <w:rsid w:val="00B55104"/>
    <w:rsid w:val="00B759CD"/>
    <w:rsid w:val="00B87CDB"/>
    <w:rsid w:val="00BB5E63"/>
    <w:rsid w:val="00BB7749"/>
    <w:rsid w:val="00BC7AAB"/>
    <w:rsid w:val="00BD5576"/>
    <w:rsid w:val="00BE2F12"/>
    <w:rsid w:val="00C056A8"/>
    <w:rsid w:val="00C069A2"/>
    <w:rsid w:val="00C23205"/>
    <w:rsid w:val="00CB37A6"/>
    <w:rsid w:val="00CB4CFD"/>
    <w:rsid w:val="00CC1F76"/>
    <w:rsid w:val="00CC3C60"/>
    <w:rsid w:val="00CD61DC"/>
    <w:rsid w:val="00CE078F"/>
    <w:rsid w:val="00CF702E"/>
    <w:rsid w:val="00D25389"/>
    <w:rsid w:val="00D52E1B"/>
    <w:rsid w:val="00D54E43"/>
    <w:rsid w:val="00D770BE"/>
    <w:rsid w:val="00D809B8"/>
    <w:rsid w:val="00D96AAB"/>
    <w:rsid w:val="00D975F3"/>
    <w:rsid w:val="00DA4969"/>
    <w:rsid w:val="00DA6B1E"/>
    <w:rsid w:val="00DB3F66"/>
    <w:rsid w:val="00DE128A"/>
    <w:rsid w:val="00DE29FD"/>
    <w:rsid w:val="00DF2A27"/>
    <w:rsid w:val="00DF7EF9"/>
    <w:rsid w:val="00E02468"/>
    <w:rsid w:val="00E21D0A"/>
    <w:rsid w:val="00E25051"/>
    <w:rsid w:val="00E37212"/>
    <w:rsid w:val="00E505A7"/>
    <w:rsid w:val="00E52116"/>
    <w:rsid w:val="00E52BBA"/>
    <w:rsid w:val="00E75D29"/>
    <w:rsid w:val="00E962F2"/>
    <w:rsid w:val="00EB007D"/>
    <w:rsid w:val="00EB7B72"/>
    <w:rsid w:val="00EC6B67"/>
    <w:rsid w:val="00ED5F62"/>
    <w:rsid w:val="00ED697E"/>
    <w:rsid w:val="00EE0F6E"/>
    <w:rsid w:val="00EE1859"/>
    <w:rsid w:val="00EE1D23"/>
    <w:rsid w:val="00EE5245"/>
    <w:rsid w:val="00EE7B43"/>
    <w:rsid w:val="00EF6180"/>
    <w:rsid w:val="00F018BB"/>
    <w:rsid w:val="00F13BE5"/>
    <w:rsid w:val="00F17A5F"/>
    <w:rsid w:val="00F44DC2"/>
    <w:rsid w:val="00F5418E"/>
    <w:rsid w:val="00F60509"/>
    <w:rsid w:val="00F62206"/>
    <w:rsid w:val="00F6329A"/>
    <w:rsid w:val="00F663B1"/>
    <w:rsid w:val="00F67E59"/>
    <w:rsid w:val="00F67E99"/>
    <w:rsid w:val="00F71B7D"/>
    <w:rsid w:val="00F758C2"/>
    <w:rsid w:val="00F8353B"/>
    <w:rsid w:val="00F862E5"/>
    <w:rsid w:val="00FA20C5"/>
    <w:rsid w:val="00FA7F48"/>
    <w:rsid w:val="00FB6132"/>
    <w:rsid w:val="00FD17D6"/>
    <w:rsid w:val="00FE2F72"/>
    <w:rsid w:val="00FE4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2ACF5D-F400-4431-9ABB-A75DBC4BB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2D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6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outhern University</Company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U Prof</dc:creator>
  <cp:keywords/>
  <dc:description/>
  <cp:lastModifiedBy>Arpita Chatterjee</cp:lastModifiedBy>
  <cp:revision>11</cp:revision>
  <dcterms:created xsi:type="dcterms:W3CDTF">2017-03-27T19:09:00Z</dcterms:created>
  <dcterms:modified xsi:type="dcterms:W3CDTF">2017-03-27T22:29:00Z</dcterms:modified>
</cp:coreProperties>
</file>